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16D5B3" w14:textId="77777777" w:rsidR="00000303" w:rsidRPr="00000303" w:rsidRDefault="00000303" w:rsidP="00000303">
      <w:pP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IN"/>
        </w:rPr>
      </w:pPr>
      <w:r w:rsidRPr="00000303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IN"/>
        </w:rPr>
        <w:t>TEST PLAN:</w:t>
      </w:r>
    </w:p>
    <w:p w14:paraId="7C25006D" w14:textId="328E5A4C" w:rsidR="00000303" w:rsidRPr="00000303" w:rsidRDefault="00000303" w:rsidP="00000303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IN"/>
        </w:rPr>
      </w:pPr>
      <w:r w:rsidRPr="00000303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IN"/>
        </w:rPr>
        <w:t>Table no: High level test plan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860"/>
        <w:gridCol w:w="3230"/>
        <w:gridCol w:w="900"/>
        <w:gridCol w:w="952"/>
        <w:gridCol w:w="1237"/>
        <w:gridCol w:w="1837"/>
      </w:tblGrid>
      <w:tr w:rsidR="00000303" w:rsidRPr="00000303" w14:paraId="0B519F1B" w14:textId="77777777" w:rsidTr="000003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2A388EA" w14:textId="77777777" w:rsidR="00000303" w:rsidRPr="00000303" w:rsidRDefault="00000303" w:rsidP="00000303">
            <w:pPr>
              <w:spacing w:after="240"/>
              <w:jc w:val="center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Test ID</w:t>
            </w:r>
          </w:p>
        </w:tc>
        <w:tc>
          <w:tcPr>
            <w:tcW w:w="0" w:type="auto"/>
            <w:hideMark/>
          </w:tcPr>
          <w:p w14:paraId="56C82FB4" w14:textId="77777777" w:rsidR="00000303" w:rsidRPr="00000303" w:rsidRDefault="00000303" w:rsidP="00000303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Description</w:t>
            </w:r>
          </w:p>
        </w:tc>
        <w:tc>
          <w:tcPr>
            <w:tcW w:w="0" w:type="auto"/>
            <w:hideMark/>
          </w:tcPr>
          <w:p w14:paraId="58DAFD29" w14:textId="77777777" w:rsidR="00000303" w:rsidRPr="00000303" w:rsidRDefault="00000303" w:rsidP="00000303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Exp I/P</w:t>
            </w:r>
          </w:p>
        </w:tc>
        <w:tc>
          <w:tcPr>
            <w:tcW w:w="0" w:type="auto"/>
            <w:hideMark/>
          </w:tcPr>
          <w:p w14:paraId="642EE688" w14:textId="77777777" w:rsidR="00000303" w:rsidRPr="00000303" w:rsidRDefault="00000303" w:rsidP="00000303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Exp O/P</w:t>
            </w:r>
          </w:p>
        </w:tc>
        <w:tc>
          <w:tcPr>
            <w:tcW w:w="0" w:type="auto"/>
            <w:hideMark/>
          </w:tcPr>
          <w:p w14:paraId="764EEB09" w14:textId="77777777" w:rsidR="00000303" w:rsidRPr="00000303" w:rsidRDefault="00000303" w:rsidP="00000303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Actual Out</w:t>
            </w:r>
          </w:p>
        </w:tc>
        <w:tc>
          <w:tcPr>
            <w:tcW w:w="0" w:type="auto"/>
            <w:hideMark/>
          </w:tcPr>
          <w:p w14:paraId="4C9BAD3B" w14:textId="77777777" w:rsidR="00000303" w:rsidRPr="00000303" w:rsidRDefault="00000303" w:rsidP="00000303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 xml:space="preserve">Type </w:t>
            </w:r>
            <w:proofErr w:type="gramStart"/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Of</w:t>
            </w:r>
            <w:proofErr w:type="gramEnd"/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 xml:space="preserve"> Test</w:t>
            </w:r>
          </w:p>
        </w:tc>
      </w:tr>
      <w:tr w:rsidR="00000303" w:rsidRPr="00000303" w14:paraId="4D51E7C5" w14:textId="77777777" w:rsidTr="00000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5518D26" w14:textId="77777777" w:rsidR="00000303" w:rsidRPr="00000303" w:rsidRDefault="00000303" w:rsidP="00000303">
            <w:pPr>
              <w:spacing w:after="24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H_01</w:t>
            </w:r>
          </w:p>
        </w:tc>
        <w:tc>
          <w:tcPr>
            <w:tcW w:w="0" w:type="auto"/>
            <w:hideMark/>
          </w:tcPr>
          <w:p w14:paraId="34A0C971" w14:textId="77777777" w:rsidR="00000303" w:rsidRPr="00000303" w:rsidRDefault="00000303" w:rsidP="0000030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----------------------------------------------</w:t>
            </w:r>
          </w:p>
        </w:tc>
        <w:tc>
          <w:tcPr>
            <w:tcW w:w="0" w:type="auto"/>
            <w:hideMark/>
          </w:tcPr>
          <w:p w14:paraId="175CB757" w14:textId="77777777" w:rsidR="00000303" w:rsidRPr="00000303" w:rsidRDefault="00000303" w:rsidP="0000030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hideMark/>
          </w:tcPr>
          <w:p w14:paraId="5AF23C6D" w14:textId="77777777" w:rsidR="00000303" w:rsidRPr="00000303" w:rsidRDefault="00000303" w:rsidP="0000030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hideMark/>
          </w:tcPr>
          <w:p w14:paraId="1A0507CD" w14:textId="77777777" w:rsidR="00000303" w:rsidRPr="00000303" w:rsidRDefault="00000303" w:rsidP="0000030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hideMark/>
          </w:tcPr>
          <w:p w14:paraId="4E091405" w14:textId="77777777" w:rsidR="00000303" w:rsidRPr="00000303" w:rsidRDefault="00000303" w:rsidP="0000030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Requirement based</w:t>
            </w:r>
          </w:p>
        </w:tc>
      </w:tr>
      <w:tr w:rsidR="00000303" w:rsidRPr="00000303" w14:paraId="465544AD" w14:textId="77777777" w:rsidTr="000003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A35563E" w14:textId="77777777" w:rsidR="00000303" w:rsidRPr="00000303" w:rsidRDefault="00000303" w:rsidP="00000303">
            <w:pPr>
              <w:spacing w:after="24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H_02</w:t>
            </w:r>
          </w:p>
        </w:tc>
        <w:tc>
          <w:tcPr>
            <w:tcW w:w="0" w:type="auto"/>
            <w:hideMark/>
          </w:tcPr>
          <w:p w14:paraId="4B3A7505" w14:textId="77777777" w:rsidR="00000303" w:rsidRPr="00000303" w:rsidRDefault="00000303" w:rsidP="0000030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----------------------------------------------</w:t>
            </w:r>
          </w:p>
        </w:tc>
        <w:tc>
          <w:tcPr>
            <w:tcW w:w="0" w:type="auto"/>
            <w:hideMark/>
          </w:tcPr>
          <w:p w14:paraId="1CA81B42" w14:textId="77777777" w:rsidR="00000303" w:rsidRPr="00000303" w:rsidRDefault="00000303" w:rsidP="0000030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hideMark/>
          </w:tcPr>
          <w:p w14:paraId="782A6FAA" w14:textId="77777777" w:rsidR="00000303" w:rsidRPr="00000303" w:rsidRDefault="00000303" w:rsidP="0000030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hideMark/>
          </w:tcPr>
          <w:p w14:paraId="0F0AD1E9" w14:textId="77777777" w:rsidR="00000303" w:rsidRPr="00000303" w:rsidRDefault="00000303" w:rsidP="0000030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hideMark/>
          </w:tcPr>
          <w:p w14:paraId="2D238294" w14:textId="77777777" w:rsidR="00000303" w:rsidRPr="00000303" w:rsidRDefault="00000303" w:rsidP="00000303">
            <w:pPr>
              <w:spacing w:after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Scenario based</w:t>
            </w:r>
          </w:p>
        </w:tc>
      </w:tr>
      <w:tr w:rsidR="00000303" w:rsidRPr="00000303" w14:paraId="1432F5D7" w14:textId="77777777" w:rsidTr="00000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3883AD" w14:textId="77777777" w:rsidR="00000303" w:rsidRPr="00000303" w:rsidRDefault="00000303" w:rsidP="00000303">
            <w:pPr>
              <w:spacing w:after="24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H_03</w:t>
            </w:r>
          </w:p>
        </w:tc>
        <w:tc>
          <w:tcPr>
            <w:tcW w:w="0" w:type="auto"/>
            <w:hideMark/>
          </w:tcPr>
          <w:p w14:paraId="23207418" w14:textId="77777777" w:rsidR="00000303" w:rsidRPr="00000303" w:rsidRDefault="00000303" w:rsidP="0000030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----------------------------------------------</w:t>
            </w:r>
          </w:p>
        </w:tc>
        <w:tc>
          <w:tcPr>
            <w:tcW w:w="0" w:type="auto"/>
            <w:hideMark/>
          </w:tcPr>
          <w:p w14:paraId="2F1273F1" w14:textId="77777777" w:rsidR="00000303" w:rsidRPr="00000303" w:rsidRDefault="00000303" w:rsidP="0000030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hideMark/>
          </w:tcPr>
          <w:p w14:paraId="71F6B95E" w14:textId="77777777" w:rsidR="00000303" w:rsidRPr="00000303" w:rsidRDefault="00000303" w:rsidP="0000030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hideMark/>
          </w:tcPr>
          <w:p w14:paraId="21323CAB" w14:textId="77777777" w:rsidR="00000303" w:rsidRPr="00000303" w:rsidRDefault="00000303" w:rsidP="0000030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hideMark/>
          </w:tcPr>
          <w:p w14:paraId="1F4E26CB" w14:textId="77777777" w:rsidR="00000303" w:rsidRPr="00000303" w:rsidRDefault="00000303" w:rsidP="00000303">
            <w:pPr>
              <w:spacing w:after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Boundary based</w:t>
            </w:r>
          </w:p>
        </w:tc>
      </w:tr>
    </w:tbl>
    <w:p w14:paraId="020E0683" w14:textId="77777777" w:rsidR="00000303" w:rsidRPr="00000303" w:rsidRDefault="00000303" w:rsidP="00000303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IN"/>
        </w:rPr>
      </w:pPr>
      <w:r w:rsidRPr="00000303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IN"/>
        </w:rPr>
        <w:t>Table no: Low level test plan</w:t>
      </w:r>
    </w:p>
    <w:tbl>
      <w:tblPr>
        <w:tblStyle w:val="PlainTable1"/>
        <w:tblW w:w="9565" w:type="dxa"/>
        <w:tblLook w:val="04A0" w:firstRow="1" w:lastRow="0" w:firstColumn="1" w:lastColumn="0" w:noHBand="0" w:noVBand="1"/>
      </w:tblPr>
      <w:tblGrid>
        <w:gridCol w:w="842"/>
        <w:gridCol w:w="3551"/>
        <w:gridCol w:w="951"/>
        <w:gridCol w:w="1042"/>
        <w:gridCol w:w="1294"/>
        <w:gridCol w:w="1885"/>
      </w:tblGrid>
      <w:tr w:rsidR="00000303" w:rsidRPr="00000303" w14:paraId="5EA88E4D" w14:textId="77777777" w:rsidTr="000003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1C750D" w14:textId="77777777" w:rsidR="00000303" w:rsidRPr="00000303" w:rsidRDefault="00000303" w:rsidP="00000303">
            <w:pPr>
              <w:jc w:val="center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Test ID</w:t>
            </w:r>
          </w:p>
        </w:tc>
        <w:tc>
          <w:tcPr>
            <w:tcW w:w="0" w:type="auto"/>
            <w:hideMark/>
          </w:tcPr>
          <w:p w14:paraId="31C36D09" w14:textId="77777777" w:rsidR="00000303" w:rsidRPr="00000303" w:rsidRDefault="00000303" w:rsidP="000003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Description</w:t>
            </w:r>
          </w:p>
        </w:tc>
        <w:tc>
          <w:tcPr>
            <w:tcW w:w="0" w:type="auto"/>
            <w:hideMark/>
          </w:tcPr>
          <w:p w14:paraId="313ABFAC" w14:textId="77777777" w:rsidR="00000303" w:rsidRPr="00000303" w:rsidRDefault="00000303" w:rsidP="000003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Exp IN</w:t>
            </w:r>
          </w:p>
        </w:tc>
        <w:tc>
          <w:tcPr>
            <w:tcW w:w="0" w:type="auto"/>
            <w:hideMark/>
          </w:tcPr>
          <w:p w14:paraId="35D7F550" w14:textId="77777777" w:rsidR="00000303" w:rsidRPr="00000303" w:rsidRDefault="00000303" w:rsidP="000003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Exp OUT</w:t>
            </w:r>
          </w:p>
        </w:tc>
        <w:tc>
          <w:tcPr>
            <w:tcW w:w="0" w:type="auto"/>
            <w:hideMark/>
          </w:tcPr>
          <w:p w14:paraId="38EAD102" w14:textId="77777777" w:rsidR="00000303" w:rsidRPr="00000303" w:rsidRDefault="00000303" w:rsidP="000003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Actual Out</w:t>
            </w:r>
          </w:p>
        </w:tc>
        <w:tc>
          <w:tcPr>
            <w:tcW w:w="0" w:type="auto"/>
            <w:hideMark/>
          </w:tcPr>
          <w:p w14:paraId="2361167D" w14:textId="77777777" w:rsidR="00000303" w:rsidRPr="00000303" w:rsidRDefault="00000303" w:rsidP="0000030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 xml:space="preserve">Type </w:t>
            </w:r>
            <w:proofErr w:type="gramStart"/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Of</w:t>
            </w:r>
            <w:proofErr w:type="gramEnd"/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 xml:space="preserve"> Test</w:t>
            </w:r>
          </w:p>
        </w:tc>
      </w:tr>
      <w:tr w:rsidR="00000303" w:rsidRPr="00000303" w14:paraId="292A6CCF" w14:textId="77777777" w:rsidTr="00000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3681876" w14:textId="77777777" w:rsidR="00000303" w:rsidRPr="00000303" w:rsidRDefault="00000303" w:rsidP="00000303">
            <w:pPr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L_01</w:t>
            </w:r>
          </w:p>
        </w:tc>
        <w:tc>
          <w:tcPr>
            <w:tcW w:w="0" w:type="auto"/>
            <w:hideMark/>
          </w:tcPr>
          <w:p w14:paraId="4B7F1D57" w14:textId="77777777" w:rsidR="00000303" w:rsidRPr="00000303" w:rsidRDefault="00000303" w:rsidP="000003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----------------------------------------------</w:t>
            </w:r>
          </w:p>
        </w:tc>
        <w:tc>
          <w:tcPr>
            <w:tcW w:w="0" w:type="auto"/>
            <w:hideMark/>
          </w:tcPr>
          <w:p w14:paraId="66956E77" w14:textId="77777777" w:rsidR="00000303" w:rsidRPr="00000303" w:rsidRDefault="00000303" w:rsidP="000003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hideMark/>
          </w:tcPr>
          <w:p w14:paraId="0DBBBF99" w14:textId="77777777" w:rsidR="00000303" w:rsidRPr="00000303" w:rsidRDefault="00000303" w:rsidP="000003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hideMark/>
          </w:tcPr>
          <w:p w14:paraId="76B2076D" w14:textId="77777777" w:rsidR="00000303" w:rsidRPr="00000303" w:rsidRDefault="00000303" w:rsidP="000003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hideMark/>
          </w:tcPr>
          <w:p w14:paraId="26D3DF4E" w14:textId="77777777" w:rsidR="00000303" w:rsidRPr="00000303" w:rsidRDefault="00000303" w:rsidP="000003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Requirement based</w:t>
            </w:r>
          </w:p>
        </w:tc>
      </w:tr>
      <w:tr w:rsidR="00000303" w:rsidRPr="00000303" w14:paraId="7D0AD663" w14:textId="77777777" w:rsidTr="00000303">
        <w:trPr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B9D00E3" w14:textId="77777777" w:rsidR="00000303" w:rsidRPr="00000303" w:rsidRDefault="00000303" w:rsidP="00000303">
            <w:pPr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L_02</w:t>
            </w:r>
          </w:p>
        </w:tc>
        <w:tc>
          <w:tcPr>
            <w:tcW w:w="0" w:type="auto"/>
            <w:hideMark/>
          </w:tcPr>
          <w:p w14:paraId="3137ED71" w14:textId="77777777" w:rsidR="00000303" w:rsidRPr="00000303" w:rsidRDefault="00000303" w:rsidP="000003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----------------------------------------------</w:t>
            </w:r>
          </w:p>
        </w:tc>
        <w:tc>
          <w:tcPr>
            <w:tcW w:w="0" w:type="auto"/>
            <w:hideMark/>
          </w:tcPr>
          <w:p w14:paraId="499CCDE2" w14:textId="77777777" w:rsidR="00000303" w:rsidRPr="00000303" w:rsidRDefault="00000303" w:rsidP="000003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hideMark/>
          </w:tcPr>
          <w:p w14:paraId="1F933C08" w14:textId="77777777" w:rsidR="00000303" w:rsidRPr="00000303" w:rsidRDefault="00000303" w:rsidP="000003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hideMark/>
          </w:tcPr>
          <w:p w14:paraId="6E72CC14" w14:textId="77777777" w:rsidR="00000303" w:rsidRPr="00000303" w:rsidRDefault="00000303" w:rsidP="000003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hideMark/>
          </w:tcPr>
          <w:p w14:paraId="450C1EEA" w14:textId="77777777" w:rsidR="00000303" w:rsidRPr="00000303" w:rsidRDefault="00000303" w:rsidP="000003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Scenario based</w:t>
            </w:r>
          </w:p>
        </w:tc>
      </w:tr>
      <w:tr w:rsidR="00000303" w:rsidRPr="00000303" w14:paraId="472D4CD0" w14:textId="77777777" w:rsidTr="000003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3CF9CF0" w14:textId="77777777" w:rsidR="00000303" w:rsidRPr="00000303" w:rsidRDefault="00000303" w:rsidP="00000303">
            <w:pPr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L_03</w:t>
            </w:r>
          </w:p>
        </w:tc>
        <w:tc>
          <w:tcPr>
            <w:tcW w:w="0" w:type="auto"/>
            <w:hideMark/>
          </w:tcPr>
          <w:p w14:paraId="6EC45829" w14:textId="77777777" w:rsidR="00000303" w:rsidRPr="00000303" w:rsidRDefault="00000303" w:rsidP="000003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----------------------------------------------</w:t>
            </w:r>
          </w:p>
        </w:tc>
        <w:tc>
          <w:tcPr>
            <w:tcW w:w="0" w:type="auto"/>
            <w:hideMark/>
          </w:tcPr>
          <w:p w14:paraId="7D7706D7" w14:textId="77777777" w:rsidR="00000303" w:rsidRPr="00000303" w:rsidRDefault="00000303" w:rsidP="000003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hideMark/>
          </w:tcPr>
          <w:p w14:paraId="5A4E6050" w14:textId="77777777" w:rsidR="00000303" w:rsidRPr="00000303" w:rsidRDefault="00000303" w:rsidP="000003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hideMark/>
          </w:tcPr>
          <w:p w14:paraId="0BD1C0CC" w14:textId="77777777" w:rsidR="00000303" w:rsidRPr="00000303" w:rsidRDefault="00000303" w:rsidP="000003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hideMark/>
          </w:tcPr>
          <w:p w14:paraId="08DDFC86" w14:textId="77777777" w:rsidR="00000303" w:rsidRPr="00000303" w:rsidRDefault="00000303" w:rsidP="000003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000303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Boundary based</w:t>
            </w:r>
          </w:p>
        </w:tc>
      </w:tr>
    </w:tbl>
    <w:p w14:paraId="2FE8A0E1" w14:textId="77777777" w:rsidR="009D7174" w:rsidRDefault="009D7174"/>
    <w:sectPr w:rsidR="009D71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7AwMTQ3MDQ1MzVR0lEKTi0uzszPAykwrAUAvs1BeCwAAAA="/>
  </w:docVars>
  <w:rsids>
    <w:rsidRoot w:val="00000303"/>
    <w:rsid w:val="00000303"/>
    <w:rsid w:val="009D7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E8665"/>
  <w15:chartTrackingRefBased/>
  <w15:docId w15:val="{35ADBFE4-9B70-48B6-BB39-F4287B4FD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0030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00030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030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00030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Strong">
    <w:name w:val="Strong"/>
    <w:basedOn w:val="DefaultParagraphFont"/>
    <w:uiPriority w:val="22"/>
    <w:qFormat/>
    <w:rsid w:val="00000303"/>
    <w:rPr>
      <w:b/>
      <w:bCs/>
    </w:rPr>
  </w:style>
  <w:style w:type="table" w:styleId="PlainTable4">
    <w:name w:val="Plain Table 4"/>
    <w:basedOn w:val="TableNormal"/>
    <w:uiPriority w:val="44"/>
    <w:rsid w:val="0000030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00030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44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srikonakalla@gmail.com</dc:creator>
  <cp:keywords/>
  <dc:description/>
  <cp:lastModifiedBy>ragasrikonakalla@gmail.com</cp:lastModifiedBy>
  <cp:revision>1</cp:revision>
  <dcterms:created xsi:type="dcterms:W3CDTF">2021-04-15T14:00:00Z</dcterms:created>
  <dcterms:modified xsi:type="dcterms:W3CDTF">2021-04-15T14:02:00Z</dcterms:modified>
</cp:coreProperties>
</file>